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0CA9C4" w14:textId="77777777" w:rsidR="00C62DDF" w:rsidRPr="00C62DDF" w:rsidRDefault="00C62DDF" w:rsidP="00C62DDF">
      <w:pPr>
        <w:jc w:val="center"/>
        <w:rPr>
          <w:b/>
          <w:bCs/>
          <w:color w:val="000000"/>
        </w:rPr>
      </w:pPr>
      <w:bookmarkStart w:id="0" w:name="_GoBack"/>
      <w:bookmarkEnd w:id="0"/>
      <w:r w:rsidRPr="00C62DDF">
        <w:rPr>
          <w:b/>
          <w:bCs/>
          <w:color w:val="000000"/>
        </w:rPr>
        <w:t>CHAIRMAN PHIL MENDELSON</w:t>
      </w:r>
    </w:p>
    <w:p w14:paraId="6AD9C6BA" w14:textId="77777777" w:rsidR="00C62DDF" w:rsidRPr="00C62DDF" w:rsidRDefault="00C62DDF" w:rsidP="00C62DDF">
      <w:pPr>
        <w:jc w:val="center"/>
        <w:rPr>
          <w:b/>
          <w:bCs/>
          <w:color w:val="000000"/>
        </w:rPr>
      </w:pPr>
      <w:r w:rsidRPr="00C62DDF">
        <w:rPr>
          <w:b/>
          <w:bCs/>
          <w:color w:val="000000"/>
        </w:rPr>
        <w:t xml:space="preserve">COMMITTEE OF THE WHOLE </w:t>
      </w:r>
    </w:p>
    <w:p w14:paraId="3FA9B798" w14:textId="2361C5E2" w:rsidR="00C62DDF" w:rsidRPr="00C62DDF" w:rsidRDefault="00C62DDF" w:rsidP="00C62DDF">
      <w:pPr>
        <w:jc w:val="center"/>
        <w:rPr>
          <w:b/>
          <w:bCs/>
          <w:color w:val="000000"/>
        </w:rPr>
      </w:pPr>
      <w:r w:rsidRPr="00C62DDF">
        <w:rPr>
          <w:b/>
          <w:bCs/>
          <w:color w:val="000000"/>
        </w:rPr>
        <w:t xml:space="preserve">ANNOUNCES A PUBLIC </w:t>
      </w:r>
      <w:r w:rsidR="00A22678">
        <w:rPr>
          <w:b/>
          <w:bCs/>
          <w:color w:val="000000"/>
        </w:rPr>
        <w:t>ROUNDTABLE</w:t>
      </w:r>
    </w:p>
    <w:p w14:paraId="6CF51CF4" w14:textId="77777777" w:rsidR="00C62DDF" w:rsidRPr="005A2DC9" w:rsidRDefault="00C62DDF" w:rsidP="00C62DDF">
      <w:pPr>
        <w:jc w:val="center"/>
        <w:rPr>
          <w:b/>
          <w:bCs/>
          <w:color w:val="000000"/>
          <w:sz w:val="12"/>
          <w:szCs w:val="12"/>
        </w:rPr>
      </w:pPr>
    </w:p>
    <w:p w14:paraId="1264BB93" w14:textId="77777777" w:rsidR="00C62DDF" w:rsidRPr="00C62DDF" w:rsidRDefault="00C62DDF" w:rsidP="00C62DDF">
      <w:pPr>
        <w:jc w:val="center"/>
        <w:rPr>
          <w:bCs/>
          <w:color w:val="000000"/>
        </w:rPr>
      </w:pPr>
      <w:r w:rsidRPr="00C62DDF">
        <w:rPr>
          <w:bCs/>
          <w:color w:val="000000"/>
        </w:rPr>
        <w:t>on</w:t>
      </w:r>
    </w:p>
    <w:p w14:paraId="3D7C9E7D" w14:textId="77777777" w:rsidR="00C62DDF" w:rsidRPr="005A2DC9" w:rsidRDefault="00C62DDF" w:rsidP="00C62DDF">
      <w:pPr>
        <w:jc w:val="center"/>
        <w:rPr>
          <w:b/>
          <w:bCs/>
          <w:color w:val="000000"/>
          <w:sz w:val="12"/>
          <w:szCs w:val="12"/>
        </w:rPr>
      </w:pPr>
    </w:p>
    <w:p w14:paraId="63DBC8B6" w14:textId="77777777" w:rsidR="00371EF4" w:rsidRPr="000807A2" w:rsidRDefault="00371EF4" w:rsidP="00371EF4">
      <w:pPr>
        <w:spacing w:before="120" w:after="120"/>
        <w:ind w:right="-90"/>
        <w:jc w:val="center"/>
        <w:rPr>
          <w:b/>
        </w:rPr>
      </w:pPr>
      <w:r w:rsidRPr="000807A2">
        <w:rPr>
          <w:b/>
          <w:bCs/>
          <w:color w:val="000000"/>
        </w:rPr>
        <w:t xml:space="preserve">PR 23-334, Board of Industrial Trades Tanya Lewis Confirmation Resolution of 2019 </w:t>
      </w:r>
    </w:p>
    <w:p w14:paraId="2A222D71" w14:textId="77777777" w:rsidR="00592E9A" w:rsidRPr="00FE70E4" w:rsidRDefault="00592E9A" w:rsidP="00592E9A">
      <w:pPr>
        <w:spacing w:before="80" w:after="80"/>
        <w:ind w:right="-90"/>
        <w:jc w:val="center"/>
        <w:rPr>
          <w:bCs/>
          <w:color w:val="000000"/>
          <w:sz w:val="23"/>
          <w:szCs w:val="23"/>
        </w:rPr>
      </w:pPr>
      <w:r w:rsidRPr="00FE70E4">
        <w:rPr>
          <w:bCs/>
          <w:color w:val="000000"/>
          <w:sz w:val="23"/>
          <w:szCs w:val="23"/>
        </w:rPr>
        <w:t>on</w:t>
      </w:r>
    </w:p>
    <w:p w14:paraId="7C361D9E" w14:textId="67B9042E" w:rsidR="00592E9A" w:rsidRPr="00FE70E4" w:rsidRDefault="00371EF4" w:rsidP="00592E9A">
      <w:pPr>
        <w:jc w:val="center"/>
        <w:rPr>
          <w:b/>
          <w:bCs/>
          <w:color w:val="000000"/>
          <w:sz w:val="23"/>
          <w:szCs w:val="23"/>
        </w:rPr>
      </w:pPr>
      <w:r>
        <w:rPr>
          <w:b/>
          <w:bCs/>
          <w:color w:val="000000"/>
          <w:sz w:val="23"/>
          <w:szCs w:val="23"/>
        </w:rPr>
        <w:t>Tuesday</w:t>
      </w:r>
      <w:r w:rsidR="00592E9A" w:rsidRPr="00FE70E4">
        <w:rPr>
          <w:b/>
          <w:bCs/>
          <w:color w:val="000000"/>
          <w:sz w:val="23"/>
          <w:szCs w:val="23"/>
        </w:rPr>
        <w:t xml:space="preserve">, </w:t>
      </w:r>
      <w:r>
        <w:rPr>
          <w:b/>
          <w:bCs/>
          <w:color w:val="000000"/>
          <w:sz w:val="23"/>
          <w:szCs w:val="23"/>
        </w:rPr>
        <w:t>June 25</w:t>
      </w:r>
      <w:r w:rsidR="00592E9A" w:rsidRPr="00FE70E4">
        <w:rPr>
          <w:b/>
          <w:bCs/>
          <w:color w:val="000000"/>
          <w:sz w:val="23"/>
          <w:szCs w:val="23"/>
        </w:rPr>
        <w:t>, 2019</w:t>
      </w:r>
    </w:p>
    <w:p w14:paraId="431B20DF" w14:textId="5B765DB2" w:rsidR="00592E9A" w:rsidRPr="00FE70E4" w:rsidRDefault="00371EF4" w:rsidP="00592E9A">
      <w:pPr>
        <w:jc w:val="center"/>
        <w:rPr>
          <w:b/>
          <w:bCs/>
          <w:color w:val="000000"/>
          <w:sz w:val="23"/>
          <w:szCs w:val="23"/>
        </w:rPr>
      </w:pPr>
      <w:r>
        <w:rPr>
          <w:b/>
          <w:bCs/>
          <w:color w:val="000000"/>
          <w:sz w:val="23"/>
          <w:szCs w:val="23"/>
        </w:rPr>
        <w:t>2</w:t>
      </w:r>
      <w:r w:rsidR="00592E9A" w:rsidRPr="00FE70E4">
        <w:rPr>
          <w:b/>
          <w:bCs/>
          <w:color w:val="000000"/>
          <w:sz w:val="23"/>
          <w:szCs w:val="23"/>
        </w:rPr>
        <w:t xml:space="preserve">:00 </w:t>
      </w:r>
      <w:r>
        <w:rPr>
          <w:b/>
          <w:bCs/>
          <w:color w:val="000000"/>
          <w:sz w:val="23"/>
          <w:szCs w:val="23"/>
        </w:rPr>
        <w:t>p</w:t>
      </w:r>
      <w:r w:rsidR="00592E9A" w:rsidRPr="00FE70E4">
        <w:rPr>
          <w:b/>
          <w:bCs/>
          <w:color w:val="000000"/>
          <w:sz w:val="23"/>
          <w:szCs w:val="23"/>
        </w:rPr>
        <w:t xml:space="preserve">.m., Hearing Room </w:t>
      </w:r>
      <w:r>
        <w:rPr>
          <w:b/>
          <w:bCs/>
          <w:color w:val="000000"/>
          <w:sz w:val="23"/>
          <w:szCs w:val="23"/>
        </w:rPr>
        <w:t>4</w:t>
      </w:r>
      <w:r w:rsidR="00A22678">
        <w:rPr>
          <w:b/>
          <w:bCs/>
          <w:color w:val="000000"/>
          <w:sz w:val="23"/>
          <w:szCs w:val="23"/>
        </w:rPr>
        <w:t>12</w:t>
      </w:r>
      <w:r w:rsidR="00592E9A" w:rsidRPr="00FE70E4">
        <w:rPr>
          <w:b/>
          <w:bCs/>
          <w:color w:val="000000"/>
          <w:sz w:val="23"/>
          <w:szCs w:val="23"/>
        </w:rPr>
        <w:t>, John A. Wilson Building</w:t>
      </w:r>
    </w:p>
    <w:p w14:paraId="02C8E933" w14:textId="77777777" w:rsidR="00592E9A" w:rsidRPr="00FE70E4" w:rsidRDefault="00592E9A" w:rsidP="00592E9A">
      <w:pPr>
        <w:jc w:val="center"/>
        <w:rPr>
          <w:b/>
          <w:bCs/>
          <w:color w:val="000000"/>
          <w:sz w:val="23"/>
          <w:szCs w:val="23"/>
        </w:rPr>
      </w:pPr>
      <w:r w:rsidRPr="00FE70E4">
        <w:rPr>
          <w:b/>
          <w:bCs/>
          <w:color w:val="000000"/>
          <w:sz w:val="23"/>
          <w:szCs w:val="23"/>
        </w:rPr>
        <w:t>1350 Pennsylvania Avenue, NW</w:t>
      </w:r>
    </w:p>
    <w:p w14:paraId="70A7095D" w14:textId="77777777" w:rsidR="00592E9A" w:rsidRPr="00FE70E4" w:rsidRDefault="00592E9A" w:rsidP="00592E9A">
      <w:pPr>
        <w:jc w:val="center"/>
        <w:rPr>
          <w:b/>
          <w:bCs/>
          <w:color w:val="000000"/>
          <w:sz w:val="23"/>
          <w:szCs w:val="23"/>
        </w:rPr>
      </w:pPr>
      <w:r w:rsidRPr="00FE70E4">
        <w:rPr>
          <w:b/>
          <w:bCs/>
          <w:color w:val="000000"/>
          <w:sz w:val="23"/>
          <w:szCs w:val="23"/>
        </w:rPr>
        <w:t>Washington, DC 20004</w:t>
      </w:r>
    </w:p>
    <w:p w14:paraId="39882F51" w14:textId="77777777" w:rsidR="00C62DDF" w:rsidRPr="005A2DC9" w:rsidRDefault="00C62DDF" w:rsidP="00C62DDF">
      <w:pPr>
        <w:jc w:val="center"/>
        <w:rPr>
          <w:b/>
          <w:bCs/>
          <w:color w:val="000000"/>
          <w:sz w:val="36"/>
          <w:szCs w:val="36"/>
        </w:rPr>
      </w:pPr>
    </w:p>
    <w:p w14:paraId="388C113D" w14:textId="77777777" w:rsidR="003C0AF7" w:rsidRPr="00426964" w:rsidRDefault="003C0AF7" w:rsidP="00C62DDF">
      <w:pPr>
        <w:jc w:val="center"/>
        <w:rPr>
          <w:rFonts w:ascii="Constantia" w:hAnsi="Constantia"/>
          <w:spacing w:val="40"/>
          <w:u w:val="single"/>
        </w:rPr>
      </w:pPr>
      <w:r w:rsidRPr="00426964">
        <w:rPr>
          <w:rFonts w:ascii="Constantia" w:hAnsi="Constantia"/>
          <w:spacing w:val="40"/>
          <w:u w:val="single"/>
        </w:rPr>
        <w:t>WITNESS LIST</w:t>
      </w:r>
    </w:p>
    <w:p w14:paraId="3FEDBA15" w14:textId="77777777" w:rsidR="005E1EB7" w:rsidRDefault="005E1EB7" w:rsidP="00A22678"/>
    <w:p w14:paraId="0F210890" w14:textId="3CF2243B" w:rsidR="00B70D6C" w:rsidRDefault="00371EF4" w:rsidP="009730EC">
      <w:pPr>
        <w:numPr>
          <w:ilvl w:val="0"/>
          <w:numId w:val="9"/>
        </w:numPr>
        <w:tabs>
          <w:tab w:val="left" w:pos="720"/>
          <w:tab w:val="left" w:pos="5040"/>
        </w:tabs>
        <w:ind w:left="5040" w:hanging="5040"/>
        <w:contextualSpacing/>
      </w:pPr>
      <w:r>
        <w:t>Lawrence Douglas</w:t>
      </w:r>
      <w:r w:rsidR="00B70D6C" w:rsidRPr="007133CF">
        <w:tab/>
      </w:r>
      <w:r>
        <w:t>Public Witness</w:t>
      </w:r>
    </w:p>
    <w:p w14:paraId="2BF805BA" w14:textId="77777777" w:rsidR="00592E9A" w:rsidRDefault="00592E9A" w:rsidP="00592E9A">
      <w:pPr>
        <w:pStyle w:val="ListParagraph"/>
      </w:pPr>
    </w:p>
    <w:p w14:paraId="57B3E8D5" w14:textId="02DE0476" w:rsidR="00592E9A" w:rsidRPr="007133CF" w:rsidRDefault="00371EF4" w:rsidP="009730EC">
      <w:pPr>
        <w:numPr>
          <w:ilvl w:val="0"/>
          <w:numId w:val="9"/>
        </w:numPr>
        <w:tabs>
          <w:tab w:val="left" w:pos="720"/>
          <w:tab w:val="left" w:pos="5040"/>
        </w:tabs>
        <w:ind w:left="5040" w:hanging="5040"/>
        <w:contextualSpacing/>
      </w:pPr>
      <w:r>
        <w:t>Tanya Lewis</w:t>
      </w:r>
      <w:r w:rsidR="00592E9A">
        <w:tab/>
        <w:t xml:space="preserve">Nominee, </w:t>
      </w:r>
      <w:r w:rsidR="00A22678">
        <w:t>Board of Industrial Trades</w:t>
      </w:r>
    </w:p>
    <w:sectPr w:rsidR="00592E9A" w:rsidRPr="007133CF" w:rsidSect="005A2DC9">
      <w:headerReference w:type="default" r:id="rId7"/>
      <w:headerReference w:type="first" r:id="rId8"/>
      <w:pgSz w:w="12240" w:h="15840" w:code="1"/>
      <w:pgMar w:top="360" w:right="1440" w:bottom="900" w:left="1440" w:header="80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09E32E" w14:textId="77777777" w:rsidR="00926AE4" w:rsidRDefault="00926AE4">
      <w:r>
        <w:separator/>
      </w:r>
    </w:p>
  </w:endnote>
  <w:endnote w:type="continuationSeparator" w:id="0">
    <w:p w14:paraId="2CF25950" w14:textId="77777777" w:rsidR="00926AE4" w:rsidRDefault="00926A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4687C7" w14:textId="77777777" w:rsidR="00926AE4" w:rsidRDefault="00926AE4">
      <w:r>
        <w:separator/>
      </w:r>
    </w:p>
  </w:footnote>
  <w:footnote w:type="continuationSeparator" w:id="0">
    <w:p w14:paraId="5821ABAD" w14:textId="77777777" w:rsidR="00926AE4" w:rsidRDefault="00926A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8A69D2" w14:textId="77777777" w:rsidR="00571C54" w:rsidRDefault="00571C54" w:rsidP="00571C54">
    <w:pPr>
      <w:pStyle w:val="Heading1"/>
      <w:jc w:val="left"/>
      <w:rPr>
        <w:rFonts w:ascii="Constantia" w:hAnsi="Constantia"/>
        <w:bCs w:val="0"/>
        <w:spacing w:val="40"/>
        <w:sz w:val="26"/>
        <w:szCs w:val="2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9DF74E" w14:textId="77777777" w:rsidR="00571C54" w:rsidRPr="001C2D03" w:rsidRDefault="00571C54" w:rsidP="00571C54">
    <w:pPr>
      <w:pStyle w:val="Heading1"/>
      <w:jc w:val="left"/>
      <w:rPr>
        <w:rFonts w:ascii="Constantia" w:hAnsi="Constantia"/>
        <w:bCs w:val="0"/>
        <w:spacing w:val="40"/>
        <w:sz w:val="26"/>
        <w:szCs w:val="26"/>
      </w:rPr>
    </w:pPr>
    <w:r w:rsidRPr="001C2D03">
      <w:rPr>
        <w:rFonts w:ascii="Constantia" w:hAnsi="Constantia"/>
        <w:bCs w:val="0"/>
        <w:spacing w:val="40"/>
        <w:sz w:val="26"/>
        <w:szCs w:val="26"/>
      </w:rPr>
      <w:t>COUNCIL OF THE DISTRICT OF COLUMBIA</w:t>
    </w:r>
  </w:p>
  <w:p w14:paraId="2A2546AD" w14:textId="77777777" w:rsidR="00571C54" w:rsidRDefault="00571C54" w:rsidP="00571C54">
    <w:pPr>
      <w:rPr>
        <w:rFonts w:ascii="Constantia" w:hAnsi="Constantia"/>
        <w:b/>
        <w:bCs/>
        <w:caps/>
        <w:spacing w:val="40"/>
        <w:sz w:val="26"/>
        <w:szCs w:val="26"/>
      </w:rPr>
    </w:pPr>
    <w:r w:rsidRPr="001C2D03">
      <w:rPr>
        <w:rFonts w:ascii="Constantia" w:hAnsi="Constantia"/>
        <w:b/>
        <w:bCs/>
        <w:caps/>
        <w:spacing w:val="40"/>
        <w:sz w:val="26"/>
        <w:szCs w:val="26"/>
      </w:rPr>
      <w:t>Committee o</w:t>
    </w:r>
    <w:r>
      <w:rPr>
        <w:rFonts w:ascii="Constantia" w:hAnsi="Constantia"/>
        <w:b/>
        <w:bCs/>
        <w:caps/>
        <w:spacing w:val="40"/>
        <w:sz w:val="26"/>
        <w:szCs w:val="26"/>
      </w:rPr>
      <w:t>f the whole</w:t>
    </w:r>
  </w:p>
  <w:p w14:paraId="73151E6E" w14:textId="77777777" w:rsidR="00571C54" w:rsidRDefault="00571C54" w:rsidP="00571C54">
    <w:pPr>
      <w:pStyle w:val="Header"/>
      <w:rPr>
        <w:rFonts w:ascii="Constantia" w:hAnsi="Constantia"/>
        <w:b/>
        <w:bCs/>
        <w:caps/>
        <w:spacing w:val="40"/>
        <w:sz w:val="26"/>
        <w:szCs w:val="26"/>
      </w:rPr>
    </w:pPr>
    <w:r>
      <w:rPr>
        <w:rFonts w:ascii="Constantia" w:hAnsi="Constantia"/>
        <w:b/>
        <w:bCs/>
        <w:caps/>
        <w:spacing w:val="40"/>
        <w:sz w:val="26"/>
        <w:szCs w:val="26"/>
      </w:rPr>
      <w:t>Witness List</w:t>
    </w:r>
  </w:p>
  <w:p w14:paraId="0C3D5C06" w14:textId="70DED15A" w:rsidR="00571C54" w:rsidRPr="00BE03CB" w:rsidRDefault="00571C54" w:rsidP="00C8544E">
    <w:pPr>
      <w:tabs>
        <w:tab w:val="left" w:pos="-1440"/>
        <w:tab w:val="center" w:pos="6480"/>
        <w:tab w:val="right" w:pos="9900"/>
      </w:tabs>
      <w:spacing w:line="243" w:lineRule="auto"/>
      <w:rPr>
        <w:b/>
        <w:bCs/>
      </w:rPr>
    </w:pPr>
    <w:r w:rsidRPr="00483C5F">
      <w:t>1350 Pennsylvania Avenue, NW</w:t>
    </w:r>
    <w:r>
      <w:t>, Washington, DC</w:t>
    </w:r>
    <w:r w:rsidRPr="00483C5F">
      <w:t xml:space="preserve"> 20004</w:t>
    </w:r>
    <w:r>
      <w:t xml:space="preserve">        </w:t>
    </w:r>
    <w:r w:rsidRPr="00BE03CB">
      <w:t xml:space="preserve">     </w:t>
    </w:r>
    <w:r>
      <w:tab/>
    </w:r>
    <w:r w:rsidR="00735C81">
      <w:t xml:space="preserve">                                     DRAFT</w:t>
    </w:r>
    <w:r>
      <w:tab/>
    </w:r>
  </w:p>
  <w:p w14:paraId="2900019C" w14:textId="77777777" w:rsidR="00571C54" w:rsidRPr="00332588" w:rsidRDefault="00571C54" w:rsidP="00571C54">
    <w:pPr>
      <w:pBdr>
        <w:bottom w:val="thinThickSmallGap" w:sz="24" w:space="1" w:color="auto"/>
      </w:pBdr>
      <w:tabs>
        <w:tab w:val="left" w:pos="-1440"/>
        <w:tab w:val="left" w:pos="9360"/>
      </w:tabs>
      <w:spacing w:line="243" w:lineRule="auto"/>
      <w:ind w:left="8640" w:hanging="8640"/>
      <w:rPr>
        <w:b/>
        <w:bCs/>
        <w:sz w:val="12"/>
        <w:szCs w:val="12"/>
      </w:rPr>
    </w:pPr>
  </w:p>
  <w:p w14:paraId="004A96B1" w14:textId="77777777" w:rsidR="00571C54" w:rsidRDefault="00571C5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CA612D"/>
    <w:multiLevelType w:val="hybridMultilevel"/>
    <w:tmpl w:val="BE707B6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22554CA7"/>
    <w:multiLevelType w:val="hybridMultilevel"/>
    <w:tmpl w:val="BE707B6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7ED5E4A"/>
    <w:multiLevelType w:val="hybridMultilevel"/>
    <w:tmpl w:val="BE707B6E"/>
    <w:lvl w:ilvl="0" w:tplc="0409000F">
      <w:start w:val="1"/>
      <w:numFmt w:val="decimal"/>
      <w:lvlText w:val="%1."/>
      <w:lvlJc w:val="left"/>
      <w:pPr>
        <w:ind w:left="3240" w:hanging="360"/>
      </w:pPr>
    </w:lvl>
    <w:lvl w:ilvl="1" w:tplc="04090019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3" w15:restartNumberingAfterBreak="0">
    <w:nsid w:val="381821D9"/>
    <w:multiLevelType w:val="hybridMultilevel"/>
    <w:tmpl w:val="BE707B6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4A7E7A61"/>
    <w:multiLevelType w:val="hybridMultilevel"/>
    <w:tmpl w:val="18968EA2"/>
    <w:lvl w:ilvl="0" w:tplc="75943CFC">
      <w:start w:val="1"/>
      <w:numFmt w:val="decimal"/>
      <w:lvlText w:val="%1."/>
      <w:lvlJc w:val="left"/>
      <w:pPr>
        <w:ind w:left="54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5" w15:restartNumberingAfterBreak="0">
    <w:nsid w:val="4A9748EE"/>
    <w:multiLevelType w:val="hybridMultilevel"/>
    <w:tmpl w:val="A14C5F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0C96CD7"/>
    <w:multiLevelType w:val="hybridMultilevel"/>
    <w:tmpl w:val="BE707B6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51347646"/>
    <w:multiLevelType w:val="hybridMultilevel"/>
    <w:tmpl w:val="A14C5F2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9851ED5"/>
    <w:multiLevelType w:val="hybridMultilevel"/>
    <w:tmpl w:val="1BC81B0A"/>
    <w:lvl w:ilvl="0" w:tplc="70E43B0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B300D1D"/>
    <w:multiLevelType w:val="hybridMultilevel"/>
    <w:tmpl w:val="BBBA5E20"/>
    <w:lvl w:ilvl="0" w:tplc="7684114C">
      <w:start w:val="1"/>
      <w:numFmt w:val="decimal"/>
      <w:lvlText w:val="%1."/>
      <w:lvlJc w:val="left"/>
      <w:pPr>
        <w:ind w:left="45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170" w:hanging="360"/>
      </w:pPr>
    </w:lvl>
    <w:lvl w:ilvl="2" w:tplc="0409001B">
      <w:start w:val="1"/>
      <w:numFmt w:val="lowerRoman"/>
      <w:lvlText w:val="%3."/>
      <w:lvlJc w:val="right"/>
      <w:pPr>
        <w:ind w:left="1890" w:hanging="180"/>
      </w:pPr>
    </w:lvl>
    <w:lvl w:ilvl="3" w:tplc="0409000F">
      <w:start w:val="1"/>
      <w:numFmt w:val="decimal"/>
      <w:lvlText w:val="%4."/>
      <w:lvlJc w:val="left"/>
      <w:pPr>
        <w:ind w:left="2610" w:hanging="360"/>
      </w:pPr>
    </w:lvl>
    <w:lvl w:ilvl="4" w:tplc="04090019">
      <w:start w:val="1"/>
      <w:numFmt w:val="lowerLetter"/>
      <w:lvlText w:val="%5."/>
      <w:lvlJc w:val="left"/>
      <w:pPr>
        <w:ind w:left="3330" w:hanging="360"/>
      </w:pPr>
    </w:lvl>
    <w:lvl w:ilvl="5" w:tplc="0409001B">
      <w:start w:val="1"/>
      <w:numFmt w:val="lowerRoman"/>
      <w:lvlText w:val="%6."/>
      <w:lvlJc w:val="right"/>
      <w:pPr>
        <w:ind w:left="4050" w:hanging="180"/>
      </w:pPr>
    </w:lvl>
    <w:lvl w:ilvl="6" w:tplc="0409000F">
      <w:start w:val="1"/>
      <w:numFmt w:val="decimal"/>
      <w:lvlText w:val="%7."/>
      <w:lvlJc w:val="left"/>
      <w:pPr>
        <w:ind w:left="4770" w:hanging="360"/>
      </w:pPr>
    </w:lvl>
    <w:lvl w:ilvl="7" w:tplc="04090019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0" w15:restartNumberingAfterBreak="0">
    <w:nsid w:val="7AA84AF1"/>
    <w:multiLevelType w:val="hybridMultilevel"/>
    <w:tmpl w:val="E504681E"/>
    <w:lvl w:ilvl="0" w:tplc="DC94A98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D5756A0"/>
    <w:multiLevelType w:val="hybridMultilevel"/>
    <w:tmpl w:val="784EDFB6"/>
    <w:lvl w:ilvl="0" w:tplc="0409000F">
      <w:start w:val="1"/>
      <w:numFmt w:val="decimal"/>
      <w:lvlText w:val="%1."/>
      <w:lvlJc w:val="left"/>
      <w:pPr>
        <w:ind w:left="117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num w:numId="1">
    <w:abstractNumId w:val="0"/>
  </w:num>
  <w:num w:numId="2">
    <w:abstractNumId w:val="3"/>
  </w:num>
  <w:num w:numId="3">
    <w:abstractNumId w:val="5"/>
  </w:num>
  <w:num w:numId="4">
    <w:abstractNumId w:val="7"/>
  </w:num>
  <w:num w:numId="5">
    <w:abstractNumId w:val="6"/>
  </w:num>
  <w:num w:numId="6">
    <w:abstractNumId w:val="1"/>
  </w:num>
  <w:num w:numId="7">
    <w:abstractNumId w:val="11"/>
  </w:num>
  <w:num w:numId="8">
    <w:abstractNumId w:val="9"/>
  </w:num>
  <w:num w:numId="9">
    <w:abstractNumId w:val="2"/>
  </w:num>
  <w:num w:numId="10">
    <w:abstractNumId w:val="4"/>
  </w:num>
  <w:num w:numId="11">
    <w:abstractNumId w:val="10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tzA2szQ2MTYxtTBW0lEKTi0uzszPAykwNKgFAAOpnHEtAAAA"/>
  </w:docVars>
  <w:rsids>
    <w:rsidRoot w:val="003C0AF7"/>
    <w:rsid w:val="00014E98"/>
    <w:rsid w:val="000234E9"/>
    <w:rsid w:val="00076F86"/>
    <w:rsid w:val="00091AE9"/>
    <w:rsid w:val="000C474F"/>
    <w:rsid w:val="000C4D9F"/>
    <w:rsid w:val="000D1C68"/>
    <w:rsid w:val="000E61DD"/>
    <w:rsid w:val="000F0364"/>
    <w:rsid w:val="00161109"/>
    <w:rsid w:val="00182F66"/>
    <w:rsid w:val="001949BF"/>
    <w:rsid w:val="00197631"/>
    <w:rsid w:val="001B4A61"/>
    <w:rsid w:val="001D6C90"/>
    <w:rsid w:val="002066D7"/>
    <w:rsid w:val="00255AF5"/>
    <w:rsid w:val="00267D56"/>
    <w:rsid w:val="002761F6"/>
    <w:rsid w:val="0028373B"/>
    <w:rsid w:val="00295DFA"/>
    <w:rsid w:val="002D285C"/>
    <w:rsid w:val="002D5615"/>
    <w:rsid w:val="002D73B7"/>
    <w:rsid w:val="002E06A6"/>
    <w:rsid w:val="003465DA"/>
    <w:rsid w:val="003710DF"/>
    <w:rsid w:val="00371EF4"/>
    <w:rsid w:val="00376F8F"/>
    <w:rsid w:val="00382D66"/>
    <w:rsid w:val="003A3117"/>
    <w:rsid w:val="003C0AF7"/>
    <w:rsid w:val="003F066E"/>
    <w:rsid w:val="003F4FB3"/>
    <w:rsid w:val="00426964"/>
    <w:rsid w:val="00445D68"/>
    <w:rsid w:val="00451061"/>
    <w:rsid w:val="00452D79"/>
    <w:rsid w:val="00481972"/>
    <w:rsid w:val="004C5958"/>
    <w:rsid w:val="004D2551"/>
    <w:rsid w:val="004F2AFA"/>
    <w:rsid w:val="00503C23"/>
    <w:rsid w:val="00507F12"/>
    <w:rsid w:val="00556A75"/>
    <w:rsid w:val="00560045"/>
    <w:rsid w:val="0056031D"/>
    <w:rsid w:val="005631DC"/>
    <w:rsid w:val="0056792D"/>
    <w:rsid w:val="00571C54"/>
    <w:rsid w:val="00573B20"/>
    <w:rsid w:val="0059039C"/>
    <w:rsid w:val="00592E9A"/>
    <w:rsid w:val="005A2DC9"/>
    <w:rsid w:val="005B5E84"/>
    <w:rsid w:val="005B6502"/>
    <w:rsid w:val="005D38D2"/>
    <w:rsid w:val="005E0318"/>
    <w:rsid w:val="005E1EB7"/>
    <w:rsid w:val="005E56AA"/>
    <w:rsid w:val="005E70AF"/>
    <w:rsid w:val="005F1B46"/>
    <w:rsid w:val="00617379"/>
    <w:rsid w:val="00627DEE"/>
    <w:rsid w:val="00656475"/>
    <w:rsid w:val="006652C0"/>
    <w:rsid w:val="006A0C32"/>
    <w:rsid w:val="006A3593"/>
    <w:rsid w:val="006B0148"/>
    <w:rsid w:val="006C1C94"/>
    <w:rsid w:val="006C5421"/>
    <w:rsid w:val="006D107E"/>
    <w:rsid w:val="006D5B3A"/>
    <w:rsid w:val="006D7C20"/>
    <w:rsid w:val="006E3E5D"/>
    <w:rsid w:val="006E7735"/>
    <w:rsid w:val="006F1C77"/>
    <w:rsid w:val="00701825"/>
    <w:rsid w:val="007133CF"/>
    <w:rsid w:val="00723E29"/>
    <w:rsid w:val="00735C81"/>
    <w:rsid w:val="00753753"/>
    <w:rsid w:val="00793EC4"/>
    <w:rsid w:val="007C336C"/>
    <w:rsid w:val="007D2F0F"/>
    <w:rsid w:val="007D6F66"/>
    <w:rsid w:val="007F6C87"/>
    <w:rsid w:val="0080278B"/>
    <w:rsid w:val="00806314"/>
    <w:rsid w:val="0082712F"/>
    <w:rsid w:val="008570A3"/>
    <w:rsid w:val="008579E3"/>
    <w:rsid w:val="008643DC"/>
    <w:rsid w:val="00864F9A"/>
    <w:rsid w:val="0089411F"/>
    <w:rsid w:val="00897E1E"/>
    <w:rsid w:val="008B0FB3"/>
    <w:rsid w:val="008C5FA5"/>
    <w:rsid w:val="008D7CCA"/>
    <w:rsid w:val="008E0C2F"/>
    <w:rsid w:val="008E2DFF"/>
    <w:rsid w:val="00904187"/>
    <w:rsid w:val="00926AE4"/>
    <w:rsid w:val="00972821"/>
    <w:rsid w:val="009730EC"/>
    <w:rsid w:val="009C4655"/>
    <w:rsid w:val="009C68FC"/>
    <w:rsid w:val="009E3228"/>
    <w:rsid w:val="00A00880"/>
    <w:rsid w:val="00A21CF4"/>
    <w:rsid w:val="00A22678"/>
    <w:rsid w:val="00A34956"/>
    <w:rsid w:val="00A370AD"/>
    <w:rsid w:val="00A43732"/>
    <w:rsid w:val="00A4462E"/>
    <w:rsid w:val="00A54DC9"/>
    <w:rsid w:val="00A6246A"/>
    <w:rsid w:val="00A83E72"/>
    <w:rsid w:val="00AA01D0"/>
    <w:rsid w:val="00AB06C9"/>
    <w:rsid w:val="00AC41D9"/>
    <w:rsid w:val="00AD3D00"/>
    <w:rsid w:val="00AF0A51"/>
    <w:rsid w:val="00B0163A"/>
    <w:rsid w:val="00B06733"/>
    <w:rsid w:val="00B06F57"/>
    <w:rsid w:val="00B41AFB"/>
    <w:rsid w:val="00B43EE2"/>
    <w:rsid w:val="00B64297"/>
    <w:rsid w:val="00B70D6C"/>
    <w:rsid w:val="00B8629A"/>
    <w:rsid w:val="00B9789D"/>
    <w:rsid w:val="00BA2E93"/>
    <w:rsid w:val="00BB1EDB"/>
    <w:rsid w:val="00BC039C"/>
    <w:rsid w:val="00BF3E6F"/>
    <w:rsid w:val="00BF5524"/>
    <w:rsid w:val="00C20FC1"/>
    <w:rsid w:val="00C307F8"/>
    <w:rsid w:val="00C56183"/>
    <w:rsid w:val="00C62DDF"/>
    <w:rsid w:val="00C66888"/>
    <w:rsid w:val="00C75B3E"/>
    <w:rsid w:val="00C80CF1"/>
    <w:rsid w:val="00C82EFB"/>
    <w:rsid w:val="00C82FB5"/>
    <w:rsid w:val="00C8544E"/>
    <w:rsid w:val="00CA0C0F"/>
    <w:rsid w:val="00CB68C9"/>
    <w:rsid w:val="00CD4B87"/>
    <w:rsid w:val="00CD5445"/>
    <w:rsid w:val="00CF241C"/>
    <w:rsid w:val="00D021C8"/>
    <w:rsid w:val="00D12FCE"/>
    <w:rsid w:val="00D237CF"/>
    <w:rsid w:val="00D27991"/>
    <w:rsid w:val="00D37251"/>
    <w:rsid w:val="00D668A8"/>
    <w:rsid w:val="00D6774D"/>
    <w:rsid w:val="00D745F0"/>
    <w:rsid w:val="00D74836"/>
    <w:rsid w:val="00DB4A2F"/>
    <w:rsid w:val="00DD562B"/>
    <w:rsid w:val="00DE03F0"/>
    <w:rsid w:val="00E068AE"/>
    <w:rsid w:val="00E37271"/>
    <w:rsid w:val="00E52454"/>
    <w:rsid w:val="00E76ECC"/>
    <w:rsid w:val="00E91E4D"/>
    <w:rsid w:val="00EA2404"/>
    <w:rsid w:val="00EA37ED"/>
    <w:rsid w:val="00EA7843"/>
    <w:rsid w:val="00EC3F00"/>
    <w:rsid w:val="00EE3DF9"/>
    <w:rsid w:val="00EE7E68"/>
    <w:rsid w:val="00F10444"/>
    <w:rsid w:val="00F3423C"/>
    <w:rsid w:val="00F605BB"/>
    <w:rsid w:val="00F84E5A"/>
    <w:rsid w:val="00F868FB"/>
    <w:rsid w:val="00FA0E8F"/>
    <w:rsid w:val="00FD72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7"/>
    <o:shapelayout v:ext="edit">
      <o:idmap v:ext="edit" data="1"/>
    </o:shapelayout>
  </w:shapeDefaults>
  <w:decimalSymbol w:val="."/>
  <w:listSeparator w:val=","/>
  <w14:docId w14:val="134E5BD6"/>
  <w15:docId w15:val="{31C4A900-F14C-4302-9C80-2EC3D19CF7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0A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3C0AF7"/>
    <w:pPr>
      <w:keepNext/>
      <w:spacing w:line="243" w:lineRule="auto"/>
      <w:jc w:val="center"/>
      <w:outlineLvl w:val="0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2696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C0AF7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er">
    <w:name w:val="header"/>
    <w:basedOn w:val="Normal"/>
    <w:link w:val="HeaderChar"/>
    <w:unhideWhenUsed/>
    <w:rsid w:val="003C0AF7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rsid w:val="003C0AF7"/>
  </w:style>
  <w:style w:type="paragraph" w:styleId="ListParagraph">
    <w:name w:val="List Paragraph"/>
    <w:basedOn w:val="Normal"/>
    <w:uiPriority w:val="34"/>
    <w:qFormat/>
    <w:rsid w:val="003C0AF7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A370A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370AD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E03F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03F0"/>
    <w:rPr>
      <w:rFonts w:ascii="Tahoma" w:eastAsia="Times New Roman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26964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74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7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37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0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24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5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98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58</Words>
  <Characters>33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C Council</Company>
  <LinksUpToDate>false</LinksUpToDate>
  <CharactersWithSpaces>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tlesky, Gregory (Council)</dc:creator>
  <cp:lastModifiedBy>Stum, Blaine (Council)</cp:lastModifiedBy>
  <cp:revision>4</cp:revision>
  <cp:lastPrinted>2019-05-01T15:03:00Z</cp:lastPrinted>
  <dcterms:created xsi:type="dcterms:W3CDTF">2019-06-21T16:58:00Z</dcterms:created>
  <dcterms:modified xsi:type="dcterms:W3CDTF">2019-06-24T12:20:00Z</dcterms:modified>
</cp:coreProperties>
</file>